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7A6A2" w14:textId="75AC1F9C" w:rsidR="00407E9D" w:rsidRDefault="007B5AF0">
      <w:bookmarkStart w:id="0" w:name="_GoBack"/>
      <w:bookmarkEnd w:id="0"/>
    </w:p>
    <w:p w14:paraId="6ACFF8FF" w14:textId="5AD25B7D" w:rsidR="00B174EF" w:rsidRDefault="00B174EF">
      <w:pPr>
        <w:rPr>
          <w:noProof/>
        </w:rPr>
      </w:pPr>
      <w:r>
        <w:rPr>
          <w:noProof/>
        </w:rPr>
        <w:drawing>
          <wp:inline distT="0" distB="0" distL="0" distR="0" wp14:anchorId="233F8912" wp14:editId="2EA714B6">
            <wp:extent cx="8477250" cy="70389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477250" cy="703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CAE4A" w14:textId="28872B98" w:rsidR="005D31C0" w:rsidRDefault="005D31C0" w:rsidP="005D31C0">
      <w:pPr>
        <w:rPr>
          <w:noProof/>
        </w:rPr>
      </w:pPr>
    </w:p>
    <w:p w14:paraId="64A03079" w14:textId="77777777" w:rsidR="005D31C0" w:rsidRPr="005D31C0" w:rsidRDefault="005D31C0" w:rsidP="005D31C0">
      <w:pPr>
        <w:jc w:val="center"/>
      </w:pPr>
    </w:p>
    <w:sectPr w:rsidR="005D31C0" w:rsidRPr="005D31C0" w:rsidSect="005D31C0">
      <w:pgSz w:w="15840" w:h="24480" w:code="17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NDIwMTI2tLQwMzJS0lEKTi0uzszPAykwqgUAmHel3ywAAAA="/>
  </w:docVars>
  <w:rsids>
    <w:rsidRoot w:val="00B174EF"/>
    <w:rsid w:val="00194AF3"/>
    <w:rsid w:val="005D31C0"/>
    <w:rsid w:val="007B5AF0"/>
    <w:rsid w:val="00B174EF"/>
    <w:rsid w:val="00B24FDE"/>
    <w:rsid w:val="00B54FA1"/>
    <w:rsid w:val="00C23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9CAD1"/>
  <w15:chartTrackingRefBased/>
  <w15:docId w15:val="{3B020970-2B69-4F73-9497-7B095A624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Goslant</dc:creator>
  <cp:keywords/>
  <dc:description/>
  <cp:lastModifiedBy>Lisa Goslant</cp:lastModifiedBy>
  <cp:revision>2</cp:revision>
  <cp:lastPrinted>2020-02-25T14:18:00Z</cp:lastPrinted>
  <dcterms:created xsi:type="dcterms:W3CDTF">2020-02-25T18:51:00Z</dcterms:created>
  <dcterms:modified xsi:type="dcterms:W3CDTF">2020-02-25T18:51:00Z</dcterms:modified>
</cp:coreProperties>
</file>